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247" w:type="pct"/>
        <w:tblInd w:w="106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7"/>
        <w:gridCol w:w="238"/>
        <w:gridCol w:w="161"/>
        <w:gridCol w:w="1338"/>
        <w:gridCol w:w="504"/>
        <w:gridCol w:w="1205"/>
        <w:gridCol w:w="897"/>
        <w:gridCol w:w="304"/>
        <w:gridCol w:w="330"/>
        <w:gridCol w:w="832"/>
        <w:gridCol w:w="397"/>
        <w:gridCol w:w="356"/>
        <w:gridCol w:w="377"/>
        <w:gridCol w:w="337"/>
        <w:gridCol w:w="677"/>
        <w:gridCol w:w="2135"/>
        <w:gridCol w:w="662"/>
        <w:gridCol w:w="128"/>
        <w:gridCol w:w="216"/>
        <w:gridCol w:w="870"/>
        <w:gridCol w:w="1084"/>
        <w:gridCol w:w="123"/>
      </w:tblGrid>
      <w:tr w:rsidR="005D7F99" w:rsidRPr="00AC33C1" w14:paraId="559B91BF" w14:textId="77777777" w:rsidTr="00474799">
        <w:trPr>
          <w:gridAfter w:val="1"/>
          <w:wAfter w:w="122" w:type="dxa"/>
          <w:trHeight w:val="315"/>
        </w:trPr>
        <w:tc>
          <w:tcPr>
            <w:tcW w:w="2507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00ACB" w14:textId="77777777" w:rsidR="005D7F99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  <w:p w14:paraId="0E2AD60E" w14:textId="77777777" w:rsidR="005D7F99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  <w:p w14:paraId="1C62956E" w14:textId="3B596681" w:rsidR="005D7F99" w:rsidRPr="00AC33C1" w:rsidRDefault="004C728B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FBE28B2" wp14:editId="3A18F3E4">
                  <wp:extent cx="742950" cy="609600"/>
                  <wp:effectExtent l="0" t="0" r="0" b="0"/>
                  <wp:docPr id="2" name="Resim 2" descr="https://www.uludag.edu.tr/logolar/uu_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 descr="https://www.uludag.edu.tr/logolar/uu_logo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7623" cy="613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5D7F99" w:rsidRPr="00AC33C1" w14:paraId="06D1A216" w14:textId="77777777" w:rsidTr="00BC75BC">
              <w:trPr>
                <w:trHeight w:val="509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0B553C" w14:textId="7998437D" w:rsidR="005D7F99" w:rsidRPr="00AC33C1" w:rsidRDefault="005D7F99" w:rsidP="005D7F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  <w:bookmarkStart w:id="0" w:name="_GoBack"/>
              <w:bookmarkEnd w:id="0"/>
            </w:tr>
            <w:tr w:rsidR="005D7F99" w:rsidRPr="00AC33C1" w14:paraId="4DA15AC4" w14:textId="77777777" w:rsidTr="00BC75BC">
              <w:trPr>
                <w:trHeight w:val="230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43DDD1" w14:textId="77777777" w:rsidR="005D7F99" w:rsidRPr="00AC33C1" w:rsidRDefault="005D7F99" w:rsidP="005D7F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14:paraId="4223E1C0" w14:textId="77777777" w:rsidR="005D7F99" w:rsidRPr="00AC33C1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071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66B4" w14:textId="77777777" w:rsidR="005D7F99" w:rsidRDefault="005D7F99" w:rsidP="005D7F99">
            <w:pPr>
              <w:spacing w:after="0" w:line="240" w:lineRule="auto"/>
              <w:ind w:left="-2627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  <w:p w14:paraId="72A8ED11" w14:textId="048828AE" w:rsidR="005D7F99" w:rsidRPr="00AC33C1" w:rsidRDefault="006D3930" w:rsidP="005D7F99">
            <w:pPr>
              <w:spacing w:after="0" w:line="240" w:lineRule="auto"/>
              <w:ind w:left="-262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URSA </w:t>
            </w:r>
            <w:r w:rsidR="005D7F99"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5D7F99" w:rsidRPr="00AC33C1" w14:paraId="048A9344" w14:textId="77777777" w:rsidTr="00474799">
        <w:trPr>
          <w:gridAfter w:val="1"/>
          <w:wAfter w:w="122" w:type="dxa"/>
          <w:trHeight w:val="315"/>
        </w:trPr>
        <w:tc>
          <w:tcPr>
            <w:tcW w:w="2507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32DDE" w14:textId="5659AB12" w:rsidR="005D7F99" w:rsidRPr="00AC33C1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071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838D" w14:textId="77777777" w:rsidR="005D7F99" w:rsidRPr="00AC33C1" w:rsidRDefault="005D7F99" w:rsidP="005D7F99">
            <w:pPr>
              <w:spacing w:after="0" w:line="240" w:lineRule="auto"/>
              <w:ind w:left="-262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5D7F99" w:rsidRPr="00AC33C1" w14:paraId="06F39929" w14:textId="77777777" w:rsidTr="00474799">
        <w:trPr>
          <w:gridAfter w:val="1"/>
          <w:wAfter w:w="122" w:type="dxa"/>
          <w:trHeight w:val="315"/>
        </w:trPr>
        <w:tc>
          <w:tcPr>
            <w:tcW w:w="2507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403F6A" w14:textId="77777777" w:rsidR="005D7F99" w:rsidRPr="00AC33C1" w:rsidRDefault="005D7F99" w:rsidP="005D7F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071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A9AF" w14:textId="3C51D141" w:rsidR="005D7F99" w:rsidRPr="00AC33C1" w:rsidRDefault="000E3702" w:rsidP="00C6105A">
            <w:pPr>
              <w:spacing w:after="0" w:line="240" w:lineRule="auto"/>
              <w:ind w:left="-3693" w:firstLine="10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                    </w:t>
            </w:r>
            <w:r w:rsidR="00C6105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      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</w:t>
            </w:r>
            <w:r w:rsidR="002B3D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8-2019</w:t>
            </w:r>
            <w:r w:rsidR="005D7F99"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053597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BAHAR</w:t>
            </w:r>
            <w:r w:rsidR="005D7F99"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5D7F99" w:rsidRPr="00AC33C1" w14:paraId="5ED3F3A5" w14:textId="77777777" w:rsidTr="00474799">
        <w:trPr>
          <w:gridAfter w:val="5"/>
          <w:wAfter w:w="2399" w:type="dxa"/>
          <w:trHeight w:val="300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773AA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1C52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25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4E48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ÇEVRE MÜHENDİSLİĞİ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E77D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C7D40" w14:textId="2787A1C9" w:rsidR="005D7F99" w:rsidRPr="00AC33C1" w:rsidRDefault="000E3702" w:rsidP="005D7F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</w:t>
            </w:r>
            <w:proofErr w:type="gramStart"/>
            <w:r w:rsidR="005D7F99"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45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EE18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DOKTORA</w:t>
            </w:r>
          </w:p>
        </w:tc>
      </w:tr>
      <w:tr w:rsidR="005D7F99" w:rsidRPr="00AC33C1" w14:paraId="07FBDC68" w14:textId="77777777" w:rsidTr="00474799">
        <w:trPr>
          <w:gridAfter w:val="1"/>
          <w:wAfter w:w="122" w:type="dxa"/>
          <w:trHeight w:val="300"/>
        </w:trPr>
        <w:tc>
          <w:tcPr>
            <w:tcW w:w="285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436F47C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2932" w:type="dxa"/>
            <w:gridSpan w:val="20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4B4DEFF8" w14:textId="1EBAA091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="00E0221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5D7F99" w:rsidRPr="00AC33C1" w14:paraId="2BCA04C2" w14:textId="77777777" w:rsidTr="00474799">
        <w:trPr>
          <w:gridAfter w:val="1"/>
          <w:wAfter w:w="122" w:type="dxa"/>
          <w:trHeight w:val="450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3370E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3F38C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0513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DERSİN AD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65AC2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493F1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C3D02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D5D9C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D3723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91127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 TS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40465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98104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46B4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6202F78" w14:textId="77777777" w:rsidR="005D7F99" w:rsidRPr="00AC33C1" w:rsidRDefault="005D7F99" w:rsidP="005D7F99">
            <w:pPr>
              <w:spacing w:after="0" w:line="240" w:lineRule="auto"/>
              <w:ind w:right="-1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</w:tr>
      <w:tr w:rsidR="005D7F99" w:rsidRPr="00AC33C1" w14:paraId="4300A72E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54B1D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F59B3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0EA6B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DCA30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25992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3107B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BFB61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770AA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9D49E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E8758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AFB8E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16674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6945153" w14:textId="77777777" w:rsidR="005D7F99" w:rsidRPr="00AC33C1" w:rsidRDefault="005D7F99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D7F99" w:rsidRPr="00AC33C1" w14:paraId="54F42440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A7B3D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67960" w14:textId="77777777" w:rsidR="005D7F99" w:rsidRPr="00C05886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6D3B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 6192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B23C7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ışmalığı I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86335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2C0E6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EE675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C0B77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0C2D2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EF663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F16CB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A5A11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1DFC72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476A52B7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D7F99" w:rsidRPr="00AC33C1" w14:paraId="096447F9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F8910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D9EE2D" w14:textId="337943B7" w:rsidR="005D7F99" w:rsidRPr="00C05886" w:rsidRDefault="00FB0C76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 6182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92F323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ık Alan Dersi I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667CB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48CE08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14E956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487FAD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56FE5E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6932FE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D601C1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0E2DE5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03696F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3FF0867D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D7F99" w:rsidRPr="00AC33C1" w14:paraId="1C8E52AD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9D7C6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7A93C" w14:textId="77777777" w:rsidR="005D7F99" w:rsidRPr="00C05886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8035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 6172 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73448A1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miner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D2F632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BAE5B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CE33A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C5FFCF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F39CF1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87CE1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3B8779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90E97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18455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7C7E83AC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D7F99" w:rsidRPr="00AC33C1" w14:paraId="1CD1BBBF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66D9F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A83E22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164823B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ÇMELİ DERSLER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E4F024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D85B3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ED7CD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89C105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EA5B8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879EF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A837E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B33F0F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86E475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30F75DAE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D7F99" w:rsidRPr="00AC33C1" w14:paraId="5E820E5D" w14:textId="77777777" w:rsidTr="00474799">
        <w:trPr>
          <w:gridAfter w:val="1"/>
          <w:wAfter w:w="122" w:type="dxa"/>
          <w:trHeight w:val="585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C5891" w14:textId="77777777" w:rsidR="005D7F99" w:rsidRPr="00AC33C1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E85C6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CEV 6252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EC143" w14:textId="77777777" w:rsidR="005D7F99" w:rsidRPr="003D1DFE" w:rsidRDefault="005D7F99" w:rsidP="005D7F99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 xml:space="preserve">Atık ve </w:t>
            </w:r>
            <w:proofErr w:type="spellStart"/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Atıksu</w:t>
            </w:r>
            <w:proofErr w:type="spellEnd"/>
            <w:r w:rsidRPr="003D1DFE">
              <w:rPr>
                <w:rFonts w:ascii="Times New Roman" w:hAnsi="Times New Roman" w:cs="Times New Roman"/>
                <w:sz w:val="20"/>
                <w:szCs w:val="20"/>
              </w:rPr>
              <w:t xml:space="preserve"> Arıtımı İçin </w:t>
            </w:r>
            <w:proofErr w:type="spellStart"/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Biyoteknolojik</w:t>
            </w:r>
            <w:proofErr w:type="spellEnd"/>
            <w:r w:rsidRPr="003D1DFE">
              <w:rPr>
                <w:rFonts w:ascii="Times New Roman" w:hAnsi="Times New Roman" w:cs="Times New Roman"/>
                <w:sz w:val="20"/>
                <w:szCs w:val="20"/>
              </w:rPr>
              <w:t xml:space="preserve"> Prosesler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A91A5A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64E7EF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226B67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7F355E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2F4703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C44590" w14:textId="45CE07AB" w:rsidR="005D7F99" w:rsidRPr="003D1DFE" w:rsidRDefault="004747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D685F" w14:textId="77777777" w:rsidR="005D7F99" w:rsidRPr="003D1DFE" w:rsidRDefault="005D7F99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Doç. Dr. Ahmet Uygur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89F429" w14:textId="79FCF3CB" w:rsidR="005D7F99" w:rsidRPr="003D1DF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D1D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686EBC" w14:textId="77777777" w:rsidR="005D7F99" w:rsidRPr="003D1DFE" w:rsidRDefault="005D7F99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3D1D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3:00</w:t>
            </w:r>
            <w:proofErr w:type="gramEnd"/>
            <w:r w:rsidRPr="003D1D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-15:25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306CF1B9" w14:textId="5B3443FA" w:rsidR="005D7F99" w:rsidRPr="003D1DFE" w:rsidRDefault="005D7F99" w:rsidP="006F78D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3D1DF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="00E0221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2</w:t>
            </w:r>
          </w:p>
        </w:tc>
      </w:tr>
      <w:tr w:rsidR="00474799" w:rsidRPr="00AC33C1" w14:paraId="0C877A30" w14:textId="77777777" w:rsidTr="00474799">
        <w:trPr>
          <w:gridAfter w:val="1"/>
          <w:wAfter w:w="122" w:type="dxa"/>
          <w:trHeight w:val="520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66E1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0CBBD2" w14:textId="24FA0E5D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429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6256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8E71AF" w14:textId="1286614D" w:rsidR="00474799" w:rsidRPr="00474799" w:rsidRDefault="00474799" w:rsidP="00474799">
            <w:pPr>
              <w:tabs>
                <w:tab w:val="left" w:pos="3299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klim Değişikliği Etkileri v</w:t>
            </w:r>
            <w:r w:rsidRPr="00474799">
              <w:rPr>
                <w:rFonts w:ascii="Times New Roman" w:eastAsia="Times New Roman" w:hAnsi="Times New Roman" w:cs="Times New Roman"/>
                <w:sz w:val="20"/>
                <w:szCs w:val="20"/>
              </w:rPr>
              <w:t>e Adaptasyon</w:t>
            </w: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AC0CEE" w14:textId="0182587C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78F5CE" w14:textId="00894E3D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7AB6AE" w14:textId="2E8B2EB0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BEF8B2" w14:textId="2C8AE194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D1DF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578315" w14:textId="77777777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4C7BDE" w14:textId="4EE27C21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38D92D" w14:textId="54C61C4E" w:rsidR="00474799" w:rsidRPr="00474799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4799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474799">
              <w:rPr>
                <w:rFonts w:ascii="Times New Roman" w:hAnsi="Times New Roman" w:cs="Times New Roman"/>
                <w:sz w:val="20"/>
                <w:szCs w:val="20"/>
              </w:rPr>
              <w:t>. Sıddık Cindoruk</w:t>
            </w:r>
          </w:p>
        </w:tc>
        <w:tc>
          <w:tcPr>
            <w:tcW w:w="9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F071E7" w14:textId="3D39507D" w:rsidR="00474799" w:rsidRPr="00474799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747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azartesi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4EB3F7" w14:textId="50D3D64B" w:rsidR="00474799" w:rsidRPr="00474799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4747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50</w:t>
            </w:r>
            <w:proofErr w:type="gramEnd"/>
            <w:r w:rsidRPr="004747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16:15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435AC6C0" w14:textId="6AD9F5A9" w:rsidR="00474799" w:rsidRPr="00474799" w:rsidRDefault="00E02217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TO</w:t>
            </w:r>
          </w:p>
        </w:tc>
      </w:tr>
      <w:tr w:rsidR="00474799" w:rsidRPr="00AC33C1" w14:paraId="36CEFE84" w14:textId="77777777" w:rsidTr="00474799">
        <w:trPr>
          <w:gridAfter w:val="1"/>
          <w:wAfter w:w="122" w:type="dxa"/>
          <w:trHeight w:val="370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DC2FF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8E53EE" w14:textId="57CDF12A" w:rsidR="00474799" w:rsidRPr="00342945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CEV6224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369A24" w14:textId="2AFFAC20" w:rsidR="00474799" w:rsidRPr="00474799" w:rsidRDefault="00474799" w:rsidP="00474799">
            <w:pPr>
              <w:tabs>
                <w:tab w:val="left" w:pos="3299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düstriyel Atık Arıtımı v</w:t>
            </w:r>
            <w:r w:rsidRPr="00342945">
              <w:rPr>
                <w:rFonts w:ascii="Times New Roman" w:hAnsi="Times New Roman" w:cs="Times New Roman"/>
                <w:sz w:val="18"/>
                <w:szCs w:val="18"/>
              </w:rPr>
              <w:t xml:space="preserve">e </w:t>
            </w:r>
            <w:proofErr w:type="spellStart"/>
            <w:r w:rsidRPr="00342945">
              <w:rPr>
                <w:rFonts w:ascii="Times New Roman" w:hAnsi="Times New Roman" w:cs="Times New Roman"/>
                <w:sz w:val="18"/>
                <w:szCs w:val="18"/>
              </w:rPr>
              <w:t>Bertarafı</w:t>
            </w:r>
            <w:proofErr w:type="spellEnd"/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44F44" w14:textId="2D7B0EE2" w:rsidR="00474799" w:rsidRPr="003D1DF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1A4AB" w14:textId="64F6C3F9" w:rsidR="00474799" w:rsidRPr="003D1DF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6FA1A" w14:textId="69C9196C" w:rsidR="00474799" w:rsidRPr="003D1DF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5AA4F" w14:textId="62E128A3" w:rsidR="00474799" w:rsidRPr="003D1DF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838413" w14:textId="77777777" w:rsidR="00474799" w:rsidRPr="0012580E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E8B9E" w14:textId="72E0DE56" w:rsidR="00474799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F0783" w14:textId="37BE8360" w:rsidR="00474799" w:rsidRPr="00474799" w:rsidRDefault="00474799" w:rsidP="004747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74799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474799">
              <w:rPr>
                <w:rFonts w:ascii="Times New Roman" w:hAnsi="Times New Roman" w:cs="Times New Roman"/>
                <w:sz w:val="20"/>
                <w:szCs w:val="20"/>
              </w:rPr>
              <w:t>. Güray Ç. Salihoğlu</w:t>
            </w:r>
          </w:p>
        </w:tc>
        <w:tc>
          <w:tcPr>
            <w:tcW w:w="9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001A1" w14:textId="22C2D6B7" w:rsidR="00474799" w:rsidRPr="00474799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747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4B83EA" w14:textId="5123DE49" w:rsidR="00474799" w:rsidRPr="00474799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proofErr w:type="gramStart"/>
            <w:r w:rsidRPr="004747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8:50</w:t>
            </w:r>
            <w:proofErr w:type="gramEnd"/>
            <w:r w:rsidRPr="004747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12:00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3D105664" w14:textId="68136EDC" w:rsidR="00474799" w:rsidRPr="00474799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747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107</w:t>
            </w:r>
          </w:p>
        </w:tc>
      </w:tr>
      <w:tr w:rsidR="00474799" w:rsidRPr="00AC33C1" w14:paraId="1ECE0988" w14:textId="77777777" w:rsidTr="001414AD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DDC8D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2F41A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B4BFB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45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EAEC16A" w14:textId="230C7848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3EC233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CC4F7" w14:textId="59B8D692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D188B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7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33F2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668E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44D269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7F699C24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150735B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12932" w:type="dxa"/>
            <w:gridSpan w:val="20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666658CD" w14:textId="32894369" w:rsidR="00474799" w:rsidRPr="00AC33C1" w:rsidRDefault="001414AD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V</w:t>
            </w:r>
            <w:r w:rsidR="00474799"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 w:rsidR="0047479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474799" w:rsidRPr="00AC33C1" w14:paraId="4D1355E0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119811F5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A7AB" w14:textId="60D983D0" w:rsidR="00474799" w:rsidRPr="00AC33C1" w:rsidRDefault="00FB0C76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4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DFF6C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ktora Uzmanlık Alan Dersi IV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A3D5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F4CC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2ED1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F9BF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EC47F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4E0C7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00551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8B1CC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9898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44D85D1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62FBB59A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79D25FFE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98983" w14:textId="62EEEF37" w:rsidR="00474799" w:rsidRPr="00AC33C1" w:rsidRDefault="00FB0C76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4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3257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ışmalığı IV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125F2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95CC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487A2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0121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2C406F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095F3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6AE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2579D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7F10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B25C4CD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51D69F68" w14:textId="77777777" w:rsidTr="001414AD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D72B992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1411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694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CBE18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17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8A77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45" w:type="dxa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BEDD8B6" w14:textId="31BECA70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9FA404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42EDB" w14:textId="56EBDE5F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655B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2EBE7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0CD04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D5F2F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28D744C5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1AE4308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32" w:type="dxa"/>
            <w:gridSpan w:val="20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054E531D" w14:textId="7F69020D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</w:t>
            </w:r>
            <w:r w:rsidR="001414A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474799" w:rsidRPr="00AC33C1" w14:paraId="3B9A9091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5760D1C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1D950" w14:textId="794C2073" w:rsidR="00474799" w:rsidRPr="00AC33C1" w:rsidRDefault="00FB0C76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6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AD2B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ık Alan Dersi V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8BAC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338E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A1E8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B1A86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6546F7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06C18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F7995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310E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EBD7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46DD09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633D74EA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3A8CC8A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B9702" w14:textId="6EBF87BE" w:rsidR="00474799" w:rsidRPr="00AC33C1" w:rsidRDefault="00FB0C76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6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D0F80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ışmalığı V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8915E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A442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33B09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CB7EB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8585C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29EC9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5BF0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D4A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51DF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F18BDFE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4395B4B1" w14:textId="77777777" w:rsidTr="001414AD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47BB255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3C5B4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694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48174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17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70ABF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45" w:type="dxa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23FF6D" w14:textId="34461F8E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0AE1BA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249FB" w14:textId="7A80A4FB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CD882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AC127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0CB69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288579C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34C2FEA5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141CCE8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32" w:type="dxa"/>
            <w:gridSpan w:val="20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345ED29F" w14:textId="0135537F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II</w:t>
            </w:r>
            <w:r w:rsidR="001414A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474799" w:rsidRPr="00AC33C1" w14:paraId="1062DAC3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7AFD476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8882" w14:textId="0032F0A3" w:rsidR="00474799" w:rsidRPr="00AC33C1" w:rsidRDefault="00FB0C76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88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FD4AB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ık Alan Dersi VII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7E43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E9785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7B896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12237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7A7C02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44560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35E4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E2048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2354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5D17B1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0B06C7EC" w14:textId="77777777" w:rsidTr="00474799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3B6F2F2D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19E00" w14:textId="4CFA0ED4" w:rsidR="00474799" w:rsidRPr="00AC33C1" w:rsidRDefault="00FB0C76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V6198</w:t>
            </w:r>
          </w:p>
        </w:tc>
        <w:tc>
          <w:tcPr>
            <w:tcW w:w="321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38DF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ışmalığı VIII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98CD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EFDA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4FF1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0B0E9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FA4C0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25E0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2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F132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ışman Öğretim Üyesi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D772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3E071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2F63974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AC33C1" w14:paraId="2103E073" w14:textId="77777777" w:rsidTr="001414AD">
        <w:trPr>
          <w:gridAfter w:val="1"/>
          <w:wAfter w:w="122" w:type="dxa"/>
          <w:trHeight w:val="282"/>
        </w:trPr>
        <w:tc>
          <w:tcPr>
            <w:tcW w:w="285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1E3065BA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22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B64DD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694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9596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17" w:type="dxa"/>
            <w:gridSpan w:val="3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0268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945" w:type="dxa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67428A6" w14:textId="680E642A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82C1E" w14:textId="77777777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13D22" w14:textId="75D0D87F" w:rsidR="00474799" w:rsidRPr="00AC33C1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33112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E52B5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6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57DB6C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28986C3" w14:textId="77777777" w:rsidR="00474799" w:rsidRPr="00AC33C1" w:rsidRDefault="00474799" w:rsidP="004747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74799" w:rsidRPr="00FF4992" w14:paraId="2F93BF34" w14:textId="77777777" w:rsidTr="00474799">
        <w:trPr>
          <w:gridBefore w:val="2"/>
          <w:wBefore w:w="521" w:type="dxa"/>
          <w:trHeight w:val="319"/>
        </w:trPr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3A5C4" w14:textId="77777777" w:rsidR="00474799" w:rsidRPr="00FF4992" w:rsidRDefault="00474799" w:rsidP="004747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65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ECB23" w14:textId="19566DB2" w:rsidR="00474799" w:rsidRPr="00FF4992" w:rsidRDefault="00474799" w:rsidP="004747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</w:tr>
    </w:tbl>
    <w:p w14:paraId="64EDF548" w14:textId="77777777" w:rsidR="00760F20" w:rsidRDefault="00760F20"/>
    <w:sectPr w:rsidR="00760F20" w:rsidSect="00AC33C1">
      <w:pgSz w:w="16838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LE0MzM2MTY3NDNV0lEKTi0uzszPAykwqwUAtX0MYSwAAAA="/>
  </w:docVars>
  <w:rsids>
    <w:rsidRoot w:val="00FF4992"/>
    <w:rsid w:val="00022C02"/>
    <w:rsid w:val="000320BC"/>
    <w:rsid w:val="00041EB9"/>
    <w:rsid w:val="00050000"/>
    <w:rsid w:val="00053597"/>
    <w:rsid w:val="0005695A"/>
    <w:rsid w:val="00071FA1"/>
    <w:rsid w:val="00072A78"/>
    <w:rsid w:val="0007741F"/>
    <w:rsid w:val="00087252"/>
    <w:rsid w:val="000A2AAB"/>
    <w:rsid w:val="000B4097"/>
    <w:rsid w:val="000C2522"/>
    <w:rsid w:val="000E3702"/>
    <w:rsid w:val="00107045"/>
    <w:rsid w:val="001167C3"/>
    <w:rsid w:val="00124FF4"/>
    <w:rsid w:val="0012580E"/>
    <w:rsid w:val="001414AD"/>
    <w:rsid w:val="00161837"/>
    <w:rsid w:val="0016774F"/>
    <w:rsid w:val="00173057"/>
    <w:rsid w:val="0019533A"/>
    <w:rsid w:val="00195CA8"/>
    <w:rsid w:val="001D6297"/>
    <w:rsid w:val="00241CEC"/>
    <w:rsid w:val="00244F80"/>
    <w:rsid w:val="002556D3"/>
    <w:rsid w:val="002647D5"/>
    <w:rsid w:val="002A58C6"/>
    <w:rsid w:val="002B3D52"/>
    <w:rsid w:val="002D3415"/>
    <w:rsid w:val="002E6E8C"/>
    <w:rsid w:val="002F3604"/>
    <w:rsid w:val="002F36B5"/>
    <w:rsid w:val="002F5951"/>
    <w:rsid w:val="00303984"/>
    <w:rsid w:val="003204A1"/>
    <w:rsid w:val="00330332"/>
    <w:rsid w:val="00333988"/>
    <w:rsid w:val="003749E5"/>
    <w:rsid w:val="00380809"/>
    <w:rsid w:val="003851A2"/>
    <w:rsid w:val="0039356F"/>
    <w:rsid w:val="00393F33"/>
    <w:rsid w:val="003B5155"/>
    <w:rsid w:val="003B574B"/>
    <w:rsid w:val="003D1DFE"/>
    <w:rsid w:val="003D6733"/>
    <w:rsid w:val="003F1F12"/>
    <w:rsid w:val="004001E1"/>
    <w:rsid w:val="004012B8"/>
    <w:rsid w:val="004031CF"/>
    <w:rsid w:val="00412311"/>
    <w:rsid w:val="004212D4"/>
    <w:rsid w:val="004227EE"/>
    <w:rsid w:val="00422DF2"/>
    <w:rsid w:val="00426154"/>
    <w:rsid w:val="00440E81"/>
    <w:rsid w:val="00465AC4"/>
    <w:rsid w:val="00474799"/>
    <w:rsid w:val="00482DF4"/>
    <w:rsid w:val="004B6336"/>
    <w:rsid w:val="004C728B"/>
    <w:rsid w:val="004D075F"/>
    <w:rsid w:val="004E59BE"/>
    <w:rsid w:val="004F2A36"/>
    <w:rsid w:val="005214C3"/>
    <w:rsid w:val="00522A12"/>
    <w:rsid w:val="00531783"/>
    <w:rsid w:val="00531AD1"/>
    <w:rsid w:val="00545421"/>
    <w:rsid w:val="005540E2"/>
    <w:rsid w:val="00566CE7"/>
    <w:rsid w:val="005A2605"/>
    <w:rsid w:val="005B0CBA"/>
    <w:rsid w:val="005C0FD2"/>
    <w:rsid w:val="005D7F99"/>
    <w:rsid w:val="005E3A94"/>
    <w:rsid w:val="005F413C"/>
    <w:rsid w:val="005F4459"/>
    <w:rsid w:val="00612F64"/>
    <w:rsid w:val="0062140A"/>
    <w:rsid w:val="00645AA9"/>
    <w:rsid w:val="006619B7"/>
    <w:rsid w:val="00677A6E"/>
    <w:rsid w:val="006816AB"/>
    <w:rsid w:val="0068223A"/>
    <w:rsid w:val="00687E79"/>
    <w:rsid w:val="00693292"/>
    <w:rsid w:val="00693F62"/>
    <w:rsid w:val="006B771C"/>
    <w:rsid w:val="006C6861"/>
    <w:rsid w:val="006D3930"/>
    <w:rsid w:val="006D3B00"/>
    <w:rsid w:val="006E0534"/>
    <w:rsid w:val="006F78DE"/>
    <w:rsid w:val="0070028A"/>
    <w:rsid w:val="00703576"/>
    <w:rsid w:val="00714461"/>
    <w:rsid w:val="007216E5"/>
    <w:rsid w:val="00727D6F"/>
    <w:rsid w:val="00734913"/>
    <w:rsid w:val="00734D7E"/>
    <w:rsid w:val="00760F20"/>
    <w:rsid w:val="007865A3"/>
    <w:rsid w:val="00787076"/>
    <w:rsid w:val="007964B1"/>
    <w:rsid w:val="007C1565"/>
    <w:rsid w:val="007C7ED9"/>
    <w:rsid w:val="007E3DD5"/>
    <w:rsid w:val="007E514F"/>
    <w:rsid w:val="00803570"/>
    <w:rsid w:val="00805CD9"/>
    <w:rsid w:val="00812936"/>
    <w:rsid w:val="0082660A"/>
    <w:rsid w:val="00837499"/>
    <w:rsid w:val="00837B70"/>
    <w:rsid w:val="00840C3C"/>
    <w:rsid w:val="00864665"/>
    <w:rsid w:val="0088571C"/>
    <w:rsid w:val="008A26A8"/>
    <w:rsid w:val="008A2746"/>
    <w:rsid w:val="008A49F3"/>
    <w:rsid w:val="008B422B"/>
    <w:rsid w:val="008C3CB1"/>
    <w:rsid w:val="008C52C0"/>
    <w:rsid w:val="008D7FBB"/>
    <w:rsid w:val="008E6183"/>
    <w:rsid w:val="008F0529"/>
    <w:rsid w:val="008F0F25"/>
    <w:rsid w:val="009034D2"/>
    <w:rsid w:val="00912055"/>
    <w:rsid w:val="0091341C"/>
    <w:rsid w:val="00920395"/>
    <w:rsid w:val="0094304C"/>
    <w:rsid w:val="00952667"/>
    <w:rsid w:val="00961310"/>
    <w:rsid w:val="00965DD1"/>
    <w:rsid w:val="00967390"/>
    <w:rsid w:val="00967CE3"/>
    <w:rsid w:val="00997B1F"/>
    <w:rsid w:val="009B3786"/>
    <w:rsid w:val="009C21AC"/>
    <w:rsid w:val="009D3757"/>
    <w:rsid w:val="009E6E35"/>
    <w:rsid w:val="00A0393C"/>
    <w:rsid w:val="00A24C23"/>
    <w:rsid w:val="00A24DD3"/>
    <w:rsid w:val="00A31C43"/>
    <w:rsid w:val="00A92139"/>
    <w:rsid w:val="00A93E2D"/>
    <w:rsid w:val="00AB099F"/>
    <w:rsid w:val="00AC33C1"/>
    <w:rsid w:val="00AE6D0A"/>
    <w:rsid w:val="00B7310C"/>
    <w:rsid w:val="00B77649"/>
    <w:rsid w:val="00B83950"/>
    <w:rsid w:val="00BC0D1B"/>
    <w:rsid w:val="00BC75BC"/>
    <w:rsid w:val="00BD70D4"/>
    <w:rsid w:val="00BE40DB"/>
    <w:rsid w:val="00BE553B"/>
    <w:rsid w:val="00C05886"/>
    <w:rsid w:val="00C30637"/>
    <w:rsid w:val="00C32399"/>
    <w:rsid w:val="00C430B8"/>
    <w:rsid w:val="00C6105A"/>
    <w:rsid w:val="00C64652"/>
    <w:rsid w:val="00C660A3"/>
    <w:rsid w:val="00C673FA"/>
    <w:rsid w:val="00CB521A"/>
    <w:rsid w:val="00CC37A1"/>
    <w:rsid w:val="00CC5B34"/>
    <w:rsid w:val="00CE3C5A"/>
    <w:rsid w:val="00CF08F7"/>
    <w:rsid w:val="00CF1BB4"/>
    <w:rsid w:val="00D06B1D"/>
    <w:rsid w:val="00D40A8D"/>
    <w:rsid w:val="00D6743B"/>
    <w:rsid w:val="00DA18EC"/>
    <w:rsid w:val="00DD1861"/>
    <w:rsid w:val="00DD2854"/>
    <w:rsid w:val="00DD643B"/>
    <w:rsid w:val="00DD7790"/>
    <w:rsid w:val="00E02217"/>
    <w:rsid w:val="00E06C9A"/>
    <w:rsid w:val="00E06F8B"/>
    <w:rsid w:val="00E1316A"/>
    <w:rsid w:val="00E1573B"/>
    <w:rsid w:val="00E22971"/>
    <w:rsid w:val="00E26B55"/>
    <w:rsid w:val="00E679F1"/>
    <w:rsid w:val="00E7144B"/>
    <w:rsid w:val="00EB1AF1"/>
    <w:rsid w:val="00EE7103"/>
    <w:rsid w:val="00EF77D8"/>
    <w:rsid w:val="00F102DD"/>
    <w:rsid w:val="00F25356"/>
    <w:rsid w:val="00F52244"/>
    <w:rsid w:val="00F6150F"/>
    <w:rsid w:val="00F71D6B"/>
    <w:rsid w:val="00FB0C76"/>
    <w:rsid w:val="00FC550C"/>
    <w:rsid w:val="00FD3041"/>
    <w:rsid w:val="00FF2D5D"/>
    <w:rsid w:val="00FF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9409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9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CABA2-7F61-475D-BE5A-4B3F0099E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NISAN_2013_2</cp:lastModifiedBy>
  <cp:revision>3</cp:revision>
  <cp:lastPrinted>2019-01-08T09:30:00Z</cp:lastPrinted>
  <dcterms:created xsi:type="dcterms:W3CDTF">2019-01-08T09:29:00Z</dcterms:created>
  <dcterms:modified xsi:type="dcterms:W3CDTF">2019-01-08T09:31:00Z</dcterms:modified>
</cp:coreProperties>
</file>